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EBFD2" w14:textId="2D3CC768" w:rsidR="006D45F3" w:rsidRPr="006C1C24" w:rsidRDefault="006D45F3" w:rsidP="00ED533F">
      <w:pPr>
        <w:pStyle w:val="Heading1"/>
        <w:spacing w:before="0" w:after="60"/>
        <w:rPr>
          <w:rFonts w:ascii="Arial" w:hAnsi="Arial" w:cs="Arial"/>
          <w:color w:val="4A4C47"/>
          <w:sz w:val="24"/>
          <w:szCs w:val="24"/>
        </w:rPr>
      </w:pPr>
    </w:p>
    <w:p w14:paraId="0FBABF1F" w14:textId="77777777" w:rsidR="00ED533F" w:rsidRPr="006C1C24" w:rsidRDefault="00ED533F" w:rsidP="00ED533F">
      <w:pPr>
        <w:rPr>
          <w:sz w:val="24"/>
          <w:szCs w:val="24"/>
        </w:rPr>
      </w:pPr>
    </w:p>
    <w:p w14:paraId="330A2EF1" w14:textId="00ED32B9" w:rsidR="00ED533F" w:rsidRPr="006C1C24" w:rsidRDefault="00ED533F" w:rsidP="00ED533F">
      <w:pPr>
        <w:rPr>
          <w:sz w:val="24"/>
          <w:szCs w:val="24"/>
        </w:rPr>
      </w:pPr>
    </w:p>
    <w:p w14:paraId="74A17515" w14:textId="6B182389" w:rsidR="006D45F3" w:rsidRPr="006C1C24" w:rsidRDefault="006D45F3" w:rsidP="006D45F3">
      <w:pPr>
        <w:pStyle w:val="Heading1"/>
        <w:spacing w:before="0" w:after="60"/>
        <w:ind w:left="-450"/>
        <w:rPr>
          <w:rFonts w:ascii="Arial" w:hAnsi="Arial" w:cs="Arial"/>
          <w:color w:val="4A4C47"/>
          <w:sz w:val="24"/>
          <w:szCs w:val="24"/>
        </w:rPr>
      </w:pPr>
    </w:p>
    <w:p w14:paraId="025A1657" w14:textId="77777777" w:rsidR="006C1C24" w:rsidRDefault="006C1C24" w:rsidP="009F214D">
      <w:pPr>
        <w:rPr>
          <w:b/>
          <w:sz w:val="24"/>
          <w:szCs w:val="24"/>
        </w:rPr>
      </w:pPr>
    </w:p>
    <w:p w14:paraId="087243E9" w14:textId="0584F2A9" w:rsidR="00C560DB" w:rsidRPr="00C560DB" w:rsidRDefault="00C560DB" w:rsidP="009F214D">
      <w:pPr>
        <w:rPr>
          <w:rFonts w:ascii="Campton Book" w:hAnsi="Campton Book"/>
          <w:b/>
          <w:sz w:val="36"/>
          <w:szCs w:val="36"/>
        </w:rPr>
      </w:pPr>
      <w:r w:rsidRPr="00C560DB">
        <w:rPr>
          <w:rFonts w:ascii="Campton Book" w:hAnsi="Campton Book"/>
          <w:b/>
          <w:sz w:val="36"/>
          <w:szCs w:val="36"/>
        </w:rPr>
        <w:t>LEVEL PLAYING FIELD WEEKS OF ACTION 2020</w:t>
      </w:r>
    </w:p>
    <w:p w14:paraId="796A0308" w14:textId="0CEA0298" w:rsidR="009F214D" w:rsidRPr="00C560DB" w:rsidRDefault="009F214D" w:rsidP="009F214D">
      <w:pPr>
        <w:rPr>
          <w:rFonts w:ascii="Campton Book" w:hAnsi="Campton Book"/>
          <w:b/>
        </w:rPr>
      </w:pPr>
      <w:r w:rsidRPr="00C560DB">
        <w:rPr>
          <w:rFonts w:ascii="Campton Book" w:hAnsi="Campton Book"/>
          <w:b/>
        </w:rPr>
        <w:t>The 1</w:t>
      </w:r>
      <w:r w:rsidR="00C560DB" w:rsidRPr="00C560DB">
        <w:rPr>
          <w:rFonts w:ascii="Campton Book" w:hAnsi="Campton Book"/>
          <w:b/>
        </w:rPr>
        <w:t>6</w:t>
      </w:r>
      <w:r w:rsidR="006C1C24" w:rsidRPr="00C560DB">
        <w:rPr>
          <w:rFonts w:ascii="Campton Book" w:hAnsi="Campton Book"/>
          <w:b/>
          <w:vertAlign w:val="superscript"/>
        </w:rPr>
        <w:t>th</w:t>
      </w:r>
      <w:r w:rsidR="006C1C24" w:rsidRPr="00C560DB">
        <w:rPr>
          <w:rFonts w:ascii="Campton Book" w:hAnsi="Campton Book"/>
          <w:b/>
        </w:rPr>
        <w:t xml:space="preserve"> </w:t>
      </w:r>
      <w:r w:rsidRPr="00C560DB">
        <w:rPr>
          <w:rFonts w:ascii="Campton Book" w:hAnsi="Campton Book"/>
          <w:b/>
        </w:rPr>
        <w:t>annual Level Playing Field (LPF) Weeks of Action is set to get underway with clubs, disabled supporters associations (DSAs) and fans joining together to celebrate the matchday experience for disabled fans.</w:t>
      </w:r>
    </w:p>
    <w:p w14:paraId="730334D3" w14:textId="129CCE8D" w:rsidR="009F214D" w:rsidRPr="00C560DB" w:rsidRDefault="009F214D" w:rsidP="009F214D">
      <w:pPr>
        <w:rPr>
          <w:rFonts w:ascii="Campton Book" w:hAnsi="Campton Book"/>
        </w:rPr>
      </w:pPr>
      <w:r w:rsidRPr="00C560DB">
        <w:rPr>
          <w:rFonts w:ascii="Campton Book" w:hAnsi="Campton Book"/>
        </w:rPr>
        <w:t xml:space="preserve">From </w:t>
      </w:r>
      <w:r w:rsidR="00C560DB">
        <w:rPr>
          <w:rFonts w:ascii="Campton Book" w:hAnsi="Campton Book"/>
        </w:rPr>
        <w:t>Saturday</w:t>
      </w:r>
      <w:r w:rsidRPr="00C560DB">
        <w:rPr>
          <w:rFonts w:ascii="Campton Book" w:hAnsi="Campton Book"/>
        </w:rPr>
        <w:t xml:space="preserve"> </w:t>
      </w:r>
      <w:r w:rsidR="00C560DB">
        <w:rPr>
          <w:rFonts w:ascii="Campton Book" w:hAnsi="Campton Book"/>
        </w:rPr>
        <w:t>29</w:t>
      </w:r>
      <w:r w:rsidR="00C560DB">
        <w:rPr>
          <w:rFonts w:ascii="Campton Book" w:hAnsi="Campton Book"/>
          <w:vertAlign w:val="superscript"/>
        </w:rPr>
        <w:t>TH</w:t>
      </w:r>
      <w:r w:rsidR="00C560DB">
        <w:rPr>
          <w:rFonts w:ascii="Campton Book" w:hAnsi="Campton Book"/>
        </w:rPr>
        <w:t xml:space="preserve"> February to Sunday </w:t>
      </w:r>
      <w:r w:rsidRPr="00C560DB">
        <w:rPr>
          <w:rFonts w:ascii="Campton Book" w:hAnsi="Campton Book"/>
        </w:rPr>
        <w:t>17</w:t>
      </w:r>
      <w:r w:rsidRPr="00C560DB">
        <w:rPr>
          <w:rFonts w:ascii="Campton Book" w:hAnsi="Campton Book"/>
          <w:vertAlign w:val="superscript"/>
        </w:rPr>
        <w:t>th</w:t>
      </w:r>
      <w:r w:rsidRPr="00C560DB">
        <w:rPr>
          <w:rFonts w:ascii="Campton Book" w:hAnsi="Campton Book"/>
        </w:rPr>
        <w:t xml:space="preserve"> March there will be an array of matchday and non-matchday activities hosted by sports clubs that shine a light on the good work that is done to improve the enjoyment and experience of disabled sports fans.</w:t>
      </w:r>
    </w:p>
    <w:p w14:paraId="5D0E8AA5" w14:textId="77777777" w:rsidR="009F214D" w:rsidRPr="00C560DB" w:rsidRDefault="009F214D" w:rsidP="009F214D">
      <w:pPr>
        <w:rPr>
          <w:rFonts w:ascii="Campton Book" w:hAnsi="Campton Book"/>
        </w:rPr>
      </w:pPr>
      <w:r w:rsidRPr="00C560DB">
        <w:rPr>
          <w:rFonts w:ascii="Campton Book" w:hAnsi="Campton Book"/>
        </w:rPr>
        <w:t xml:space="preserve">Disabled people are the largest minority group in any population, and with sport having such a unique capacity to bring people together, accessible and inclusive stadia are essential for disabled people to take their rightful places and to participate fully within our society. </w:t>
      </w:r>
    </w:p>
    <w:p w14:paraId="11E9CFDC" w14:textId="1D71989C" w:rsidR="009F214D" w:rsidRPr="00C560DB" w:rsidRDefault="009F214D" w:rsidP="009F214D">
      <w:pPr>
        <w:rPr>
          <w:rFonts w:ascii="Campton Book" w:hAnsi="Campton Book"/>
        </w:rPr>
      </w:pPr>
      <w:r w:rsidRPr="00C560DB">
        <w:rPr>
          <w:rFonts w:ascii="Campton Book" w:hAnsi="Campton Book"/>
        </w:rPr>
        <w:t>For this to be possible, it is important to remove stereotypes and for all barriers to inclusion to be removed whether they be societal, phy</w:t>
      </w:r>
      <w:r w:rsidR="00DE7740" w:rsidRPr="00C560DB">
        <w:rPr>
          <w:rFonts w:ascii="Campton Book" w:hAnsi="Campton Book"/>
        </w:rPr>
        <w:t>sical, sensory, intellectual or</w:t>
      </w:r>
      <w:r w:rsidRPr="00C560DB">
        <w:rPr>
          <w:rFonts w:ascii="Campton Book" w:hAnsi="Campton Book"/>
        </w:rPr>
        <w:t xml:space="preserve"> attitudinal.</w:t>
      </w:r>
    </w:p>
    <w:p w14:paraId="51D7DE52" w14:textId="20D9B6F6" w:rsidR="009F214D" w:rsidRPr="00C560DB" w:rsidRDefault="009F214D" w:rsidP="009F214D">
      <w:pPr>
        <w:rPr>
          <w:rFonts w:ascii="Campton Book" w:hAnsi="Campton Book"/>
        </w:rPr>
      </w:pPr>
      <w:r w:rsidRPr="00C560DB">
        <w:rPr>
          <w:rFonts w:ascii="Campton Book" w:hAnsi="Campton Book"/>
        </w:rPr>
        <w:t>Weeks of Action is a celebration of those who make access and inclusion for disabled sports fans a reality, whilst also recognising that there is much work still left to do. This is a chance to celebrate the matchday experienc</w:t>
      </w:r>
      <w:r w:rsidR="00DE7740" w:rsidRPr="00C560DB">
        <w:rPr>
          <w:rFonts w:ascii="Campton Book" w:hAnsi="Campton Book"/>
        </w:rPr>
        <w:t xml:space="preserve">e for disabled fans. We hope </w:t>
      </w:r>
      <w:r w:rsidRPr="00C560DB">
        <w:rPr>
          <w:rFonts w:ascii="Campton Book" w:hAnsi="Campton Book"/>
        </w:rPr>
        <w:t>shining a light on the positives of attending a live matchday will help remove those barriers and promote a culture of accessibility and inclusiveness within sport.</w:t>
      </w:r>
    </w:p>
    <w:p w14:paraId="27E9F364" w14:textId="07A64810" w:rsidR="009F214D" w:rsidRDefault="009F214D" w:rsidP="0002405E">
      <w:pPr>
        <w:pBdr>
          <w:bottom w:val="single" w:sz="6" w:space="1" w:color="auto"/>
        </w:pBdr>
        <w:rPr>
          <w:rFonts w:ascii="Campton Book" w:hAnsi="Campton Book"/>
        </w:rPr>
      </w:pPr>
      <w:r w:rsidRPr="00C560DB">
        <w:rPr>
          <w:rFonts w:ascii="Campton Book" w:hAnsi="Campton Book"/>
        </w:rPr>
        <w:t>Put simply, changing the game for disabled people changes lives.</w:t>
      </w:r>
    </w:p>
    <w:p w14:paraId="11273F0B" w14:textId="77777777" w:rsidR="0002405E" w:rsidRPr="00C560DB" w:rsidRDefault="0002405E" w:rsidP="0002405E">
      <w:pPr>
        <w:pBdr>
          <w:bottom w:val="single" w:sz="6" w:space="1" w:color="auto"/>
        </w:pBdr>
        <w:rPr>
          <w:rFonts w:ascii="Campton Book" w:hAnsi="Campton Book"/>
        </w:rPr>
      </w:pPr>
    </w:p>
    <w:p w14:paraId="04D00942" w14:textId="3B318A6E" w:rsidR="0002405E" w:rsidRPr="0002405E" w:rsidRDefault="0002405E" w:rsidP="009F214D">
      <w:pPr>
        <w:rPr>
          <w:rFonts w:ascii="Campton Book" w:hAnsi="Campton Book"/>
          <w:b/>
          <w:bCs/>
          <w:sz w:val="28"/>
          <w:szCs w:val="28"/>
        </w:rPr>
      </w:pPr>
      <w:r w:rsidRPr="0002405E">
        <w:rPr>
          <w:rFonts w:ascii="Campton Book" w:hAnsi="Campton Book"/>
          <w:b/>
          <w:bCs/>
          <w:sz w:val="28"/>
          <w:szCs w:val="28"/>
        </w:rPr>
        <w:t>Create a buzz on social media</w:t>
      </w:r>
    </w:p>
    <w:p w14:paraId="23C77D0B" w14:textId="29AA4970" w:rsidR="0002405E" w:rsidRDefault="009F214D" w:rsidP="009F214D">
      <w:pPr>
        <w:rPr>
          <w:rFonts w:ascii="Campton Book" w:hAnsi="Campton Book"/>
        </w:rPr>
      </w:pPr>
      <w:r w:rsidRPr="00C560DB">
        <w:rPr>
          <w:rFonts w:ascii="Campton Book" w:hAnsi="Campton Book"/>
        </w:rPr>
        <w:t>You can get involved in the Weeks of Action campaign by posting your messages of support on Twitter (@</w:t>
      </w:r>
      <w:proofErr w:type="spellStart"/>
      <w:r w:rsidRPr="00C560DB">
        <w:rPr>
          <w:rFonts w:ascii="Campton Book" w:hAnsi="Campton Book"/>
        </w:rPr>
        <w:t>lpftweets</w:t>
      </w:r>
      <w:proofErr w:type="spellEnd"/>
      <w:r w:rsidRPr="00C560DB">
        <w:rPr>
          <w:rFonts w:ascii="Campton Book" w:hAnsi="Campton Book"/>
        </w:rPr>
        <w:t>)</w:t>
      </w:r>
      <w:r w:rsidR="0002405E">
        <w:rPr>
          <w:rFonts w:ascii="Campton Book" w:hAnsi="Campton Book"/>
        </w:rPr>
        <w:t xml:space="preserve">, </w:t>
      </w:r>
      <w:r w:rsidRPr="00C560DB">
        <w:rPr>
          <w:rFonts w:ascii="Campton Book" w:hAnsi="Campton Book"/>
        </w:rPr>
        <w:t>Facebook (/</w:t>
      </w:r>
      <w:proofErr w:type="spellStart"/>
      <w:r w:rsidRPr="00C560DB">
        <w:rPr>
          <w:rFonts w:ascii="Campton Book" w:hAnsi="Campton Book"/>
        </w:rPr>
        <w:t>lpftweets</w:t>
      </w:r>
      <w:proofErr w:type="spellEnd"/>
      <w:r w:rsidRPr="00C560DB">
        <w:rPr>
          <w:rFonts w:ascii="Campton Book" w:hAnsi="Campton Book"/>
        </w:rPr>
        <w:t xml:space="preserve">) </w:t>
      </w:r>
      <w:r w:rsidR="0002405E">
        <w:rPr>
          <w:rFonts w:ascii="Campton Book" w:hAnsi="Campton Book"/>
        </w:rPr>
        <w:t>or Instagram (@</w:t>
      </w:r>
      <w:proofErr w:type="spellStart"/>
      <w:r w:rsidR="0002405E">
        <w:rPr>
          <w:rFonts w:ascii="Campton Book" w:hAnsi="Campton Book"/>
        </w:rPr>
        <w:t>levelplayingfielduk</w:t>
      </w:r>
      <w:proofErr w:type="spellEnd"/>
      <w:r w:rsidR="0002405E">
        <w:rPr>
          <w:rFonts w:ascii="Campton Book" w:hAnsi="Campton Book"/>
        </w:rPr>
        <w:t xml:space="preserve">) </w:t>
      </w:r>
      <w:r w:rsidRPr="00C560DB">
        <w:rPr>
          <w:rFonts w:ascii="Campton Book" w:hAnsi="Campton Book"/>
        </w:rPr>
        <w:t>using the hashtag #</w:t>
      </w:r>
      <w:proofErr w:type="spellStart"/>
      <w:r w:rsidRPr="00C560DB">
        <w:rPr>
          <w:rFonts w:ascii="Campton Book" w:hAnsi="Campton Book"/>
        </w:rPr>
        <w:t>WeeksOfAction</w:t>
      </w:r>
      <w:proofErr w:type="spellEnd"/>
      <w:r w:rsidR="0002405E">
        <w:rPr>
          <w:rFonts w:ascii="Campton Book" w:hAnsi="Campton Book"/>
        </w:rPr>
        <w:t>.</w:t>
      </w:r>
    </w:p>
    <w:p w14:paraId="552B12AD" w14:textId="3F94AE26" w:rsidR="009F214D" w:rsidRPr="00C560DB" w:rsidRDefault="0002405E" w:rsidP="009F214D">
      <w:pPr>
        <w:rPr>
          <w:rFonts w:ascii="Campton Book" w:hAnsi="Campton Book"/>
        </w:rPr>
      </w:pPr>
      <w:r>
        <w:rPr>
          <w:rFonts w:ascii="Campton Book" w:hAnsi="Campton Book"/>
        </w:rPr>
        <w:t>Brighten up your post with Level Playing Field</w:t>
      </w:r>
      <w:bookmarkStart w:id="0" w:name="_GoBack"/>
      <w:bookmarkEnd w:id="0"/>
      <w:r>
        <w:rPr>
          <w:rFonts w:ascii="Campton Book" w:hAnsi="Campton Book"/>
        </w:rPr>
        <w:t xml:space="preserve"> digital assets: </w:t>
      </w:r>
      <w:r w:rsidRPr="0002405E">
        <w:rPr>
          <w:rFonts w:ascii="Campton Book" w:hAnsi="Campton Book"/>
          <w:b/>
          <w:bCs/>
        </w:rPr>
        <w:t>bit.ly/LPF-WOA-20</w:t>
      </w:r>
    </w:p>
    <w:p w14:paraId="00EB5C28" w14:textId="385E8589" w:rsidR="00DB64B1" w:rsidRPr="00C560DB" w:rsidRDefault="009F214D" w:rsidP="009F214D">
      <w:pPr>
        <w:rPr>
          <w:rFonts w:ascii="Campton Book" w:hAnsi="Campton Book"/>
        </w:rPr>
      </w:pPr>
      <w:r w:rsidRPr="00C560DB">
        <w:rPr>
          <w:rFonts w:ascii="Campton Book" w:hAnsi="Campton Book"/>
        </w:rPr>
        <w:t>For more information on Weeks of Action:</w:t>
      </w:r>
      <w:r w:rsidR="0002405E">
        <w:rPr>
          <w:rFonts w:ascii="Campton Book" w:hAnsi="Campton Book"/>
        </w:rPr>
        <w:t xml:space="preserve"> </w:t>
      </w:r>
      <w:r w:rsidR="00DB64B1" w:rsidRPr="0002405E">
        <w:rPr>
          <w:rFonts w:ascii="Campton Book" w:hAnsi="Campton Book"/>
          <w:b/>
          <w:bCs/>
        </w:rPr>
        <w:t>bit.ly/LPF-WOA</w:t>
      </w:r>
    </w:p>
    <w:p w14:paraId="181828A5" w14:textId="77777777" w:rsidR="009F214D" w:rsidRPr="006C1C24" w:rsidRDefault="009F214D" w:rsidP="009F214D">
      <w:pPr>
        <w:rPr>
          <w:sz w:val="24"/>
          <w:szCs w:val="24"/>
        </w:rPr>
      </w:pPr>
    </w:p>
    <w:sectPr w:rsidR="009F214D" w:rsidRPr="006C1C2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FE111" w14:textId="77777777" w:rsidR="00E17605" w:rsidRDefault="00E17605" w:rsidP="005E3729">
      <w:pPr>
        <w:spacing w:after="0" w:line="240" w:lineRule="auto"/>
      </w:pPr>
      <w:r>
        <w:separator/>
      </w:r>
    </w:p>
  </w:endnote>
  <w:endnote w:type="continuationSeparator" w:id="0">
    <w:p w14:paraId="0D278ABD" w14:textId="77777777" w:rsidR="00E17605" w:rsidRDefault="00E17605" w:rsidP="005E3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pton Book">
    <w:panose1 w:val="020B0004020102020203"/>
    <w:charset w:val="00"/>
    <w:family w:val="swiss"/>
    <w:notTrueType/>
    <w:pitch w:val="variable"/>
    <w:sig w:usb0="00000007" w:usb1="00000023"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34D0E" w14:textId="77777777" w:rsidR="004E0A73" w:rsidRDefault="004E0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23F9" w14:textId="552D3A08" w:rsidR="002343A6" w:rsidRPr="004E0A73" w:rsidRDefault="002343A6">
    <w:pPr>
      <w:pStyle w:val="Footer"/>
      <w:rPr>
        <w:rFonts w:ascii="Campton Book" w:hAnsi="Campton Book"/>
      </w:rPr>
    </w:pPr>
    <w:r w:rsidRPr="004E0A73">
      <w:rPr>
        <w:rFonts w:ascii="Campton Book" w:hAnsi="Campton Book"/>
        <w:b/>
        <w:bCs/>
      </w:rPr>
      <w:t>Level Playing Field - The Junction - Station Road - Watford - WD17 1ET</w:t>
    </w:r>
    <w:r w:rsidRPr="004E0A73">
      <w:rPr>
        <w:rFonts w:ascii="Campton Book" w:hAnsi="Campton Book"/>
        <w:b/>
        <w:bCs/>
      </w:rPr>
      <w:br/>
      <w:t xml:space="preserve">E: </w:t>
    </w:r>
    <w:hyperlink r:id="rId1" w:history="1">
      <w:r w:rsidRPr="004E0A73">
        <w:rPr>
          <w:rStyle w:val="Hyperlink"/>
          <w:rFonts w:ascii="Campton Book" w:hAnsi="Campton Book"/>
          <w:b/>
          <w:bCs/>
        </w:rPr>
        <w:t>Info@levelplayingfield.org.uk</w:t>
      </w:r>
    </w:hyperlink>
    <w:r w:rsidRPr="004E0A73">
      <w:rPr>
        <w:rFonts w:ascii="Campton Book" w:hAnsi="Campton Book"/>
        <w:b/>
        <w:bCs/>
      </w:rPr>
      <w:tab/>
      <w:t xml:space="preserve"> T: 01923 545 37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BBF19" w14:textId="77777777" w:rsidR="004E0A73" w:rsidRDefault="004E0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4F971" w14:textId="77777777" w:rsidR="00E17605" w:rsidRDefault="00E17605" w:rsidP="005E3729">
      <w:pPr>
        <w:spacing w:after="0" w:line="240" w:lineRule="auto"/>
      </w:pPr>
      <w:r>
        <w:separator/>
      </w:r>
    </w:p>
  </w:footnote>
  <w:footnote w:type="continuationSeparator" w:id="0">
    <w:p w14:paraId="2FB98D43" w14:textId="77777777" w:rsidR="00E17605" w:rsidRDefault="00E17605" w:rsidP="005E3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94FEC" w14:textId="77777777" w:rsidR="004E0A73" w:rsidRDefault="004E0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DE82A" w14:textId="77777777" w:rsidR="005E3729" w:rsidRDefault="005E3729" w:rsidP="005E3729">
    <w:pPr>
      <w:pStyle w:val="Header"/>
    </w:pPr>
    <w:r w:rsidRPr="005E3729">
      <w:rPr>
        <w:noProof/>
        <w:lang w:eastAsia="en-GB"/>
      </w:rPr>
      <w:drawing>
        <wp:anchor distT="0" distB="0" distL="114300" distR="114300" simplePos="0" relativeHeight="251658240" behindDoc="1" locked="0" layoutInCell="1" allowOverlap="1" wp14:anchorId="70AD8C04" wp14:editId="4CE16698">
          <wp:simplePos x="0" y="0"/>
          <wp:positionH relativeFrom="page">
            <wp:align>right</wp:align>
          </wp:positionH>
          <wp:positionV relativeFrom="paragraph">
            <wp:posOffset>-450049</wp:posOffset>
          </wp:positionV>
          <wp:extent cx="7553739" cy="2296697"/>
          <wp:effectExtent l="0" t="0" r="0" b="0"/>
          <wp:wrapNone/>
          <wp:docPr id="7" name="Picture 6">
            <a:extLst xmlns:a="http://schemas.openxmlformats.org/drawingml/2006/main">
              <a:ext uri="{FF2B5EF4-FFF2-40B4-BE49-F238E27FC236}">
                <a16:creationId xmlns:a16="http://schemas.microsoft.com/office/drawing/2014/main" id="{0848B193-9760-F64E-B1D3-99D93861E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48B193-9760-F64E-B1D3-99D93861E03C}"/>
                      </a:ext>
                    </a:extLst>
                  </pic:cNvPr>
                  <pic:cNvPicPr>
                    <a:picLocks noChangeAspect="1"/>
                  </pic:cNvPicPr>
                </pic:nvPicPr>
                <pic:blipFill rotWithShape="1">
                  <a:blip r:embed="rId1">
                    <a:alphaModFix/>
                    <a:extLst>
                      <a:ext uri="{28A0092B-C50C-407E-A947-70E740481C1C}">
                        <a14:useLocalDpi xmlns:a14="http://schemas.microsoft.com/office/drawing/2010/main" val="0"/>
                      </a:ext>
                    </a:extLst>
                  </a:blip>
                  <a:srcRect l="6587" t="9956" r="26283" b="53789"/>
                  <a:stretch/>
                </pic:blipFill>
                <pic:spPr>
                  <a:xfrm>
                    <a:off x="0" y="0"/>
                    <a:ext cx="7553739" cy="229669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51C49" w14:textId="77777777" w:rsidR="004E0A73" w:rsidRDefault="004E0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59E7"/>
    <w:multiLevelType w:val="multilevel"/>
    <w:tmpl w:val="5D4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A353C"/>
    <w:multiLevelType w:val="multilevel"/>
    <w:tmpl w:val="1F4A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80E80"/>
    <w:multiLevelType w:val="multilevel"/>
    <w:tmpl w:val="F716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D3330"/>
    <w:multiLevelType w:val="multilevel"/>
    <w:tmpl w:val="016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63D8D"/>
    <w:multiLevelType w:val="multilevel"/>
    <w:tmpl w:val="0AD00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7D23E6"/>
    <w:multiLevelType w:val="multilevel"/>
    <w:tmpl w:val="B026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E190A"/>
    <w:multiLevelType w:val="multilevel"/>
    <w:tmpl w:val="AFD4D9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5E73980"/>
    <w:multiLevelType w:val="multilevel"/>
    <w:tmpl w:val="4D20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674E9"/>
    <w:multiLevelType w:val="multilevel"/>
    <w:tmpl w:val="B1326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8A271D"/>
    <w:multiLevelType w:val="multilevel"/>
    <w:tmpl w:val="5C9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99697E"/>
    <w:multiLevelType w:val="multilevel"/>
    <w:tmpl w:val="945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7611CA"/>
    <w:multiLevelType w:val="multilevel"/>
    <w:tmpl w:val="38AC6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E754DC"/>
    <w:multiLevelType w:val="multilevel"/>
    <w:tmpl w:val="869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C3F0C"/>
    <w:multiLevelType w:val="multilevel"/>
    <w:tmpl w:val="CF6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5C347A"/>
    <w:multiLevelType w:val="multilevel"/>
    <w:tmpl w:val="E1E4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BF5C31"/>
    <w:multiLevelType w:val="multilevel"/>
    <w:tmpl w:val="13DE7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300BD"/>
    <w:multiLevelType w:val="hybridMultilevel"/>
    <w:tmpl w:val="FDFA2E46"/>
    <w:lvl w:ilvl="0" w:tplc="8E9C61AA">
      <w:start w:val="1"/>
      <w:numFmt w:val="bullet"/>
      <w:lvlText w:val="-"/>
      <w:lvlJc w:val="left"/>
      <w:pPr>
        <w:tabs>
          <w:tab w:val="num" w:pos="720"/>
        </w:tabs>
        <w:ind w:left="720" w:hanging="360"/>
      </w:pPr>
      <w:rPr>
        <w:rFonts w:ascii="Times New Roman" w:hAnsi="Times New Roman" w:hint="default"/>
      </w:rPr>
    </w:lvl>
    <w:lvl w:ilvl="1" w:tplc="1AD4B72C">
      <w:start w:val="57"/>
      <w:numFmt w:val="bullet"/>
      <w:lvlText w:val="-"/>
      <w:lvlJc w:val="left"/>
      <w:pPr>
        <w:tabs>
          <w:tab w:val="num" w:pos="1440"/>
        </w:tabs>
        <w:ind w:left="1440" w:hanging="360"/>
      </w:pPr>
      <w:rPr>
        <w:rFonts w:ascii="Times New Roman" w:hAnsi="Times New Roman" w:hint="default"/>
      </w:rPr>
    </w:lvl>
    <w:lvl w:ilvl="2" w:tplc="CAC44C88" w:tentative="1">
      <w:start w:val="1"/>
      <w:numFmt w:val="bullet"/>
      <w:lvlText w:val="-"/>
      <w:lvlJc w:val="left"/>
      <w:pPr>
        <w:tabs>
          <w:tab w:val="num" w:pos="2160"/>
        </w:tabs>
        <w:ind w:left="2160" w:hanging="360"/>
      </w:pPr>
      <w:rPr>
        <w:rFonts w:ascii="Times New Roman" w:hAnsi="Times New Roman" w:hint="default"/>
      </w:rPr>
    </w:lvl>
    <w:lvl w:ilvl="3" w:tplc="8BAEF7FA" w:tentative="1">
      <w:start w:val="1"/>
      <w:numFmt w:val="bullet"/>
      <w:lvlText w:val="-"/>
      <w:lvlJc w:val="left"/>
      <w:pPr>
        <w:tabs>
          <w:tab w:val="num" w:pos="2880"/>
        </w:tabs>
        <w:ind w:left="2880" w:hanging="360"/>
      </w:pPr>
      <w:rPr>
        <w:rFonts w:ascii="Times New Roman" w:hAnsi="Times New Roman" w:hint="default"/>
      </w:rPr>
    </w:lvl>
    <w:lvl w:ilvl="4" w:tplc="FE14F33C" w:tentative="1">
      <w:start w:val="1"/>
      <w:numFmt w:val="bullet"/>
      <w:lvlText w:val="-"/>
      <w:lvlJc w:val="left"/>
      <w:pPr>
        <w:tabs>
          <w:tab w:val="num" w:pos="3600"/>
        </w:tabs>
        <w:ind w:left="3600" w:hanging="360"/>
      </w:pPr>
      <w:rPr>
        <w:rFonts w:ascii="Times New Roman" w:hAnsi="Times New Roman" w:hint="default"/>
      </w:rPr>
    </w:lvl>
    <w:lvl w:ilvl="5" w:tplc="CA6C1DE0" w:tentative="1">
      <w:start w:val="1"/>
      <w:numFmt w:val="bullet"/>
      <w:lvlText w:val="-"/>
      <w:lvlJc w:val="left"/>
      <w:pPr>
        <w:tabs>
          <w:tab w:val="num" w:pos="4320"/>
        </w:tabs>
        <w:ind w:left="4320" w:hanging="360"/>
      </w:pPr>
      <w:rPr>
        <w:rFonts w:ascii="Times New Roman" w:hAnsi="Times New Roman" w:hint="default"/>
      </w:rPr>
    </w:lvl>
    <w:lvl w:ilvl="6" w:tplc="779ADBEC" w:tentative="1">
      <w:start w:val="1"/>
      <w:numFmt w:val="bullet"/>
      <w:lvlText w:val="-"/>
      <w:lvlJc w:val="left"/>
      <w:pPr>
        <w:tabs>
          <w:tab w:val="num" w:pos="5040"/>
        </w:tabs>
        <w:ind w:left="5040" w:hanging="360"/>
      </w:pPr>
      <w:rPr>
        <w:rFonts w:ascii="Times New Roman" w:hAnsi="Times New Roman" w:hint="default"/>
      </w:rPr>
    </w:lvl>
    <w:lvl w:ilvl="7" w:tplc="A900103C" w:tentative="1">
      <w:start w:val="1"/>
      <w:numFmt w:val="bullet"/>
      <w:lvlText w:val="-"/>
      <w:lvlJc w:val="left"/>
      <w:pPr>
        <w:tabs>
          <w:tab w:val="num" w:pos="5760"/>
        </w:tabs>
        <w:ind w:left="5760" w:hanging="360"/>
      </w:pPr>
      <w:rPr>
        <w:rFonts w:ascii="Times New Roman" w:hAnsi="Times New Roman" w:hint="default"/>
      </w:rPr>
    </w:lvl>
    <w:lvl w:ilvl="8" w:tplc="0A7EC2D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D783B97"/>
    <w:multiLevelType w:val="multilevel"/>
    <w:tmpl w:val="A2A0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B25408"/>
    <w:multiLevelType w:val="multilevel"/>
    <w:tmpl w:val="13004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3A4CE2"/>
    <w:multiLevelType w:val="multilevel"/>
    <w:tmpl w:val="595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971803"/>
    <w:multiLevelType w:val="multilevel"/>
    <w:tmpl w:val="DDCA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572154"/>
    <w:multiLevelType w:val="multilevel"/>
    <w:tmpl w:val="8600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BD3B34"/>
    <w:multiLevelType w:val="multilevel"/>
    <w:tmpl w:val="4CFCB2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Helvetica" w:eastAsiaTheme="minorHAnsi" w:hAnsi="Helvetica" w:cs="Arial" w:hint="default"/>
        <w:b w:val="0"/>
        <w:color w:val="4A4C47"/>
        <w:sz w:val="27"/>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212F3D"/>
    <w:multiLevelType w:val="multilevel"/>
    <w:tmpl w:val="DE42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3C2C05"/>
    <w:multiLevelType w:val="multilevel"/>
    <w:tmpl w:val="0BBA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21"/>
  </w:num>
  <w:num w:numId="4">
    <w:abstractNumId w:val="17"/>
  </w:num>
  <w:num w:numId="5">
    <w:abstractNumId w:val="0"/>
  </w:num>
  <w:num w:numId="6">
    <w:abstractNumId w:val="5"/>
  </w:num>
  <w:num w:numId="7">
    <w:abstractNumId w:val="23"/>
  </w:num>
  <w:num w:numId="8">
    <w:abstractNumId w:val="4"/>
  </w:num>
  <w:num w:numId="9">
    <w:abstractNumId w:val="1"/>
  </w:num>
  <w:num w:numId="10">
    <w:abstractNumId w:val="22"/>
  </w:num>
  <w:num w:numId="11">
    <w:abstractNumId w:val="24"/>
  </w:num>
  <w:num w:numId="12">
    <w:abstractNumId w:val="18"/>
  </w:num>
  <w:num w:numId="13">
    <w:abstractNumId w:val="20"/>
  </w:num>
  <w:num w:numId="14">
    <w:abstractNumId w:val="2"/>
  </w:num>
  <w:num w:numId="15">
    <w:abstractNumId w:val="6"/>
  </w:num>
  <w:num w:numId="16">
    <w:abstractNumId w:val="9"/>
  </w:num>
  <w:num w:numId="17">
    <w:abstractNumId w:val="14"/>
  </w:num>
  <w:num w:numId="18">
    <w:abstractNumId w:val="13"/>
  </w:num>
  <w:num w:numId="19">
    <w:abstractNumId w:val="19"/>
  </w:num>
  <w:num w:numId="20">
    <w:abstractNumId w:val="10"/>
  </w:num>
  <w:num w:numId="21">
    <w:abstractNumId w:val="12"/>
  </w:num>
  <w:num w:numId="22">
    <w:abstractNumId w:val="8"/>
  </w:num>
  <w:num w:numId="23">
    <w:abstractNumId w:val="11"/>
  </w:num>
  <w:num w:numId="24">
    <w:abstractNumId w:val="1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cyNTY1NjEwMDFU0lEKTi0uzszPAykwrAUAkPfXjSwAAAA="/>
  </w:docVars>
  <w:rsids>
    <w:rsidRoot w:val="005E3729"/>
    <w:rsid w:val="0002405E"/>
    <w:rsid w:val="000A24FE"/>
    <w:rsid w:val="000A6ED4"/>
    <w:rsid w:val="000E6723"/>
    <w:rsid w:val="00117CAE"/>
    <w:rsid w:val="002343A6"/>
    <w:rsid w:val="00264B2F"/>
    <w:rsid w:val="0033244B"/>
    <w:rsid w:val="0035764C"/>
    <w:rsid w:val="00432CB8"/>
    <w:rsid w:val="004E0A73"/>
    <w:rsid w:val="00543E97"/>
    <w:rsid w:val="005E3729"/>
    <w:rsid w:val="006C1C24"/>
    <w:rsid w:val="006D45F3"/>
    <w:rsid w:val="006E7404"/>
    <w:rsid w:val="00710838"/>
    <w:rsid w:val="007A048F"/>
    <w:rsid w:val="007B298B"/>
    <w:rsid w:val="00835351"/>
    <w:rsid w:val="008670F6"/>
    <w:rsid w:val="009F214D"/>
    <w:rsid w:val="00A0172F"/>
    <w:rsid w:val="00A33E6E"/>
    <w:rsid w:val="00AB1C68"/>
    <w:rsid w:val="00AC2F79"/>
    <w:rsid w:val="00AE2CB9"/>
    <w:rsid w:val="00AF292B"/>
    <w:rsid w:val="00BC3660"/>
    <w:rsid w:val="00C330CC"/>
    <w:rsid w:val="00C560DB"/>
    <w:rsid w:val="00D9766A"/>
    <w:rsid w:val="00DB64B1"/>
    <w:rsid w:val="00DD11DC"/>
    <w:rsid w:val="00DE7740"/>
    <w:rsid w:val="00E17605"/>
    <w:rsid w:val="00ED533F"/>
    <w:rsid w:val="00FD7956"/>
    <w:rsid w:val="00FE1079"/>
    <w:rsid w:val="00FE13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CB9180"/>
  <w15:chartTrackingRefBased/>
  <w15:docId w15:val="{BA092D9A-2B7C-4BD5-9B68-65F71C8B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character" w:customStyle="1" w:styleId="UnresolvedMention1">
    <w:name w:val="Unresolved Mention1"/>
    <w:basedOn w:val="DefaultParagraphFont"/>
    <w:uiPriority w:val="99"/>
    <w:semiHidden/>
    <w:unhideWhenUsed/>
    <w:rsid w:val="002343A6"/>
    <w:rPr>
      <w:color w:val="808080"/>
      <w:shd w:val="clear" w:color="auto" w:fill="E6E6E6"/>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787039016">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nfo@levelplayingfield.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Ben Southby</cp:lastModifiedBy>
  <cp:revision>2</cp:revision>
  <cp:lastPrinted>2018-11-13T06:22:00Z</cp:lastPrinted>
  <dcterms:created xsi:type="dcterms:W3CDTF">2019-12-04T14:23:00Z</dcterms:created>
  <dcterms:modified xsi:type="dcterms:W3CDTF">2019-12-04T14:23:00Z</dcterms:modified>
</cp:coreProperties>
</file>